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1BEF" w:rsidRDefault="00BC1BEF" w:rsidP="00BC1BEF">
      <w:pPr>
        <w:pStyle w:val="BodyTextIndent"/>
        <w:autoSpaceDE w:val="0"/>
        <w:autoSpaceDN w:val="0"/>
        <w:adjustRightInd w:val="0"/>
        <w:spacing w:after="0" w:line="200" w:lineRule="atLeast"/>
        <w:jc w:val="both"/>
        <w:rPr>
          <w:rFonts w:ascii="Times New Roman Bold" w:hAnsi="Times New Roman Bold"/>
          <w:b/>
          <w:color w:val="0000FF"/>
          <w:sz w:val="23"/>
          <w:szCs w:val="23"/>
        </w:rPr>
      </w:pPr>
      <w:r>
        <w:rPr>
          <w:rFonts w:ascii="Times New Roman Bold" w:hAnsi="Times New Roman Bold"/>
          <w:b/>
          <w:color w:val="0000FF"/>
          <w:sz w:val="23"/>
          <w:szCs w:val="23"/>
        </w:rPr>
        <w:t>SUPPLEMENTARY TABLE</w:t>
      </w:r>
    </w:p>
    <w:p w:rsidR="00BC1BEF" w:rsidRPr="00492BBD" w:rsidRDefault="00BC1BEF" w:rsidP="00BC1BEF">
      <w:pPr>
        <w:pStyle w:val="BodyTextIndent"/>
        <w:autoSpaceDE w:val="0"/>
        <w:autoSpaceDN w:val="0"/>
        <w:adjustRightInd w:val="0"/>
        <w:spacing w:after="0" w:line="200" w:lineRule="atLeast"/>
        <w:jc w:val="both"/>
        <w:rPr>
          <w:rFonts w:ascii="Times New Roman Bold" w:hAnsi="Times New Roman Bold"/>
          <w:b/>
          <w:color w:val="0000FF"/>
          <w:sz w:val="23"/>
          <w:szCs w:val="23"/>
        </w:rPr>
      </w:pPr>
    </w:p>
    <w:p w:rsidR="00CD732C" w:rsidRPr="00BC1BEF" w:rsidRDefault="00CD732C" w:rsidP="00CD732C">
      <w:pPr>
        <w:rPr>
          <w:rFonts w:ascii="Calibri" w:hAnsi="Calibri" w:cs="Times New Roman"/>
          <w:lang w:val="en-US"/>
        </w:rPr>
      </w:pPr>
      <w:r w:rsidRPr="00BC1BEF">
        <w:rPr>
          <w:rFonts w:ascii="Calibri" w:hAnsi="Calibri" w:cs="Times New Roman"/>
          <w:b/>
          <w:lang w:val="en-US"/>
        </w:rPr>
        <w:t xml:space="preserve">Table S1. Designed PCR primers of the </w:t>
      </w:r>
      <w:proofErr w:type="spellStart"/>
      <w:r w:rsidRPr="00BC1BEF">
        <w:rPr>
          <w:rFonts w:ascii="Calibri" w:hAnsi="Calibri" w:cs="Times New Roman"/>
          <w:b/>
          <w:lang w:val="en-US"/>
        </w:rPr>
        <w:t>amplicons</w:t>
      </w:r>
      <w:proofErr w:type="spellEnd"/>
      <w:r w:rsidRPr="00BC1BEF">
        <w:rPr>
          <w:rFonts w:ascii="Calibri" w:hAnsi="Calibri" w:cs="Times New Roman"/>
          <w:b/>
          <w:lang w:val="en-US"/>
        </w:rPr>
        <w:t xml:space="preserve"> analyzed in the study.</w:t>
      </w:r>
      <w:r w:rsidRPr="00BC1BEF">
        <w:rPr>
          <w:rFonts w:ascii="Calibri" w:hAnsi="Calibri" w:cs="Times New Roman"/>
          <w:lang w:val="en-US"/>
        </w:rPr>
        <w:t xml:space="preserve"> </w:t>
      </w:r>
    </w:p>
    <w:tbl>
      <w:tblPr>
        <w:tblpPr w:leftFromText="141" w:rightFromText="141" w:vertAnchor="text" w:horzAnchor="margin" w:tblpXSpec="center" w:tblpY="360"/>
        <w:tblW w:w="14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3191"/>
        <w:gridCol w:w="1279"/>
        <w:gridCol w:w="4394"/>
        <w:gridCol w:w="4042"/>
        <w:gridCol w:w="1134"/>
      </w:tblGrid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bottom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arget lenght (bp)</w:t>
            </w:r>
          </w:p>
        </w:tc>
        <w:tc>
          <w:tcPr>
            <w:tcW w:w="8436" w:type="dxa"/>
            <w:gridSpan w:val="2"/>
          </w:tcPr>
          <w:p w:rsidR="00CD732C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imer sequences (5’-3’)</w:t>
            </w:r>
          </w:p>
          <w:p w:rsidR="00CD732C" w:rsidRPr="00C32FAF" w:rsidRDefault="00CD732C" w:rsidP="00937D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                              Forward                                                                            Reverse</w:t>
            </w:r>
          </w:p>
        </w:tc>
        <w:tc>
          <w:tcPr>
            <w:tcW w:w="1134" w:type="dxa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nnealing (°C)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NIB3L_Amplicon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TTTGTTGTGTTGTTGTTTGAG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CCAATAAACTACCTTCTCCT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E612CB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12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NIB3L_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plicon</w:t>
            </w:r>
            <w:r w:rsidRPr="00E612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E612CB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12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4394" w:type="dxa"/>
            <w:vAlign w:val="center"/>
          </w:tcPr>
          <w:p w:rsidR="00CD732C" w:rsidRPr="00E612CB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12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ATGGGGGAGGAGGAGTAGTTT</w:t>
            </w:r>
          </w:p>
        </w:tc>
        <w:tc>
          <w:tcPr>
            <w:tcW w:w="4042" w:type="dxa"/>
            <w:vAlign w:val="center"/>
          </w:tcPr>
          <w:p w:rsidR="00CD732C" w:rsidRPr="00E612CB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12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CAAAACCCCAAAAAACA</w:t>
            </w:r>
          </w:p>
        </w:tc>
        <w:tc>
          <w:tcPr>
            <w:tcW w:w="1134" w:type="dxa"/>
            <w:vAlign w:val="center"/>
          </w:tcPr>
          <w:p w:rsidR="00CD732C" w:rsidRPr="00E612CB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12C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NIP3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ATTTGTAGGTAGTTGGAG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TTTTTATTTTTCTATTTTATTTATTCT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NIP3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TTTTTTTGGTTTTTTTTAGGT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CTACCCTATAAATTCCT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X10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AAGTTTTTTAGGTTTTAGATTTG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AAAAACTCCCCAAAATTAC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X10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GTGTTGGATATTATTATATGGA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CCAATACTCTCAACTAAAAAA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X18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8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TGTAGTGTTGGTAGGTTGTTAA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CCTACCCTACAACTTTAAACTAAA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NM1L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TTTGTGGGAGGAGGGTTTT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ATCCCTAAACAAAACAAAAAA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DOG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AGTTAGGTTTGATGATGGTGGTTAA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CACTCACAAACACTACCAAA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DOG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TTGGGTTTTGTTGTTTTT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ACTACTCCACCACCCAAAA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S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TTTTTATTTGATTTTTTTTAGG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CCTACCACTAAACCAT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BARAP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TTGGATAGGGTTGGGTTGA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CCTTATAATTATCCCTACTATTCCT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BARAP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TTTTTTTAAGGAAGTTGGGGTT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ATCACATAATTTAACTCAAATC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IF5B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GAGAGTGGTTATTTTT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TACCTCCCCAAAAACTTCTA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P1LC3A_Amplicon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TTTTTTTTAAGGAATGTTGTGA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CCATCAAACCCCACAA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P1LC3A_Amplicon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TTGTGGGGTTTGATGG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CCAAAAACTTAATCTTATCCAA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P1LC3B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TGTGGGGTAGGTTTGGTAG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TTTCCCCTCCAAAAAAACTTAAT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CH5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TGGTGTAATTTTTTTAAAATG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AACCCTCCCTACCTATTTATTTT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CH5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GTTGTGTAGTTTTTAGTGGA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CCAAACCCAAAAACAATAACACT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CH5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GTGTTATTGTTTTTGGGTTTGG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CCAACATCTACTATAAAACTTAAT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FN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2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TTTTGTGGGAAAGGAGAGAGTTA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CACCTACCTTAAAAAAAACCT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FN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AATTATAGTTTTTATGATGTAGTGGG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CTAATAAACCCTAAACCCAA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ERF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TTTGGTAGGGGGTAGTAAGAG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CCCTATAAAATCCCTATAAAATA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ERFD1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TTTAAAGGTTTTTGAGGTTTTG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ATCCTAACTAAAACATCTCTACC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ERFD1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TTTTGTTTTTAGTTTTTGTTGG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AAACAACCAACCCACTTCCT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MTFR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4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AGTTTGAGGAAATAGTTGATTG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TCTCAACCTTCAAAACAAAT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FR2_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TTATAAGTTTTTTGGTGTTT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ACCTAACATCATACAATAACCAAT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FR2_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4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GTTTTTGATTGGTTATTGTATGAT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TTAACTTCTACCAATTCCACAAAT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IF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ATTAAATGTATTTTGGAAAGGT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TAAAAAAAACCACAAATTAAACC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IF3_Amplicon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TTGTTTTATTTGTGTTAGGTAGTAA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CCCCACTAAACTTTTCTAATT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IF3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TTYAGAAAAGTTTAGTGGGGTTG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AAACCAAATAAACAACAATTTC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TIF3_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8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TTTTTTTATTGTTGGGATTTAG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CCAACTTTATTTTACCT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PA1_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2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GTTTAAGAAAGAAGGTAGGTAAATGT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ATAACCCTCAACAACAAAAAC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PA1_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TTGAGGGTTATTTTTTGGGTTA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AAAATAAAACAACCCCACTCTC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KIN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AGAGGTTGTATTTGGTAGGTA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TCCCAACAAACCCTAAA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INK1_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AAGTGTAAAGGGAAAGTTATTG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TCACCTAAATCTCCTAACAAA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INK1_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3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GTTTGTTAGGAGATTTAGGTGA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ACTTTCCTTCTCCATAAATTAA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LG1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604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GGTAGTTGGGTTTGTAATAGTA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AACAACAACAACAACAACAAC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LG1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2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TTTTTTGATTGGAGAGGGA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CCAATCCACCTACTCCTTA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LG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AATAGGTATTTGTAGATTTTATG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AACTAACAAAAAACCAT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LRMT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8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TTTGTTTTAGAATTTGAGTTTTTGT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TTATACAACCTCCTAACCCCAAAT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LRMT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TTATATTTGGGGTTAGGAGGTTGTA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TAACCTTTACCTCTTTACACCTAAA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B32_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mplicon 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9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GAGAGGAAGTTTAGTTGGG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ACCAACACCTTAAAAAAATACT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B32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2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AGTATTTTTTTAAGGTGTTGGTG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CTTCTCCTAAAAATACCCAAACC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HOT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TGTTTTTGGTGAGAGGAGTTT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AAAAACAAAAAAAACAAAAACTCAA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HOT2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GGAGTTTTTTTGTTTTTTTAGAA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TCCTATTATCCCTAAAACACCACT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HOT2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TTAGGTTTTTAGATTAGGATTTGG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CAAAACAAAAAAAACACCAAA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FAM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GGTTTTGGATGTAGGA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TATTAAACCACCTCTATCC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FAM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GGATAGAGGTGGTTTAA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CTATAAAAAATCTACTAACAT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FB1M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TTTTAAGTTTAGGAGGAAATTTTGTG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AAAAAAAACCTAATCCAC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FB2M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6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GGGATTTATATGTTTTTGTTTTTTAG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TCTATTTCCAACCCCACT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K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GGAGGAGTAAGAGAGGAAGTTTTAG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AATCAAAAACCAAAAAAAATC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K2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GGATAGTTTATTTATTGGAGTGGTT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AAATAACTCTCCTTTAACTTCCC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  <w:tr w:rsidR="00CD732C" w:rsidRPr="00C32FAF" w:rsidTr="00937D96">
        <w:trPr>
          <w:trHeight w:val="300"/>
        </w:trPr>
        <w:tc>
          <w:tcPr>
            <w:tcW w:w="3191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K2_ Amplicon</w:t>
            </w: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32F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2</w:t>
            </w:r>
          </w:p>
        </w:tc>
        <w:tc>
          <w:tcPr>
            <w:tcW w:w="439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TGGTAGTTTTTATATAATTGGGGAA</w:t>
            </w:r>
          </w:p>
        </w:tc>
        <w:tc>
          <w:tcPr>
            <w:tcW w:w="4042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AAAACTCTACACCAATCCCAAAC</w:t>
            </w:r>
          </w:p>
        </w:tc>
        <w:tc>
          <w:tcPr>
            <w:tcW w:w="1134" w:type="dxa"/>
            <w:vAlign w:val="center"/>
          </w:tcPr>
          <w:p w:rsidR="00CD732C" w:rsidRPr="00C32FAF" w:rsidRDefault="00CD732C" w:rsidP="00937D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</w:tr>
    </w:tbl>
    <w:p w:rsidR="00CD732C" w:rsidRDefault="00CD732C" w:rsidP="00CD732C">
      <w:pPr>
        <w:rPr>
          <w:rFonts w:ascii="Times New Roman" w:hAnsi="Times New Roman" w:cs="Times New Roman"/>
          <w:sz w:val="20"/>
          <w:szCs w:val="20"/>
        </w:rPr>
      </w:pPr>
    </w:p>
    <w:sectPr w:rsidR="00CD732C" w:rsidSect="00030D7C">
      <w:footerReference w:type="default" r:id="rId6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4564" w:rsidRDefault="00F34564" w:rsidP="001E4854">
      <w:pPr>
        <w:spacing w:after="0" w:line="240" w:lineRule="auto"/>
      </w:pPr>
      <w:r>
        <w:separator/>
      </w:r>
    </w:p>
  </w:endnote>
  <w:endnote w:type="continuationSeparator" w:id="0">
    <w:p w:rsidR="00F34564" w:rsidRDefault="00F34564" w:rsidP="001E4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4854" w:rsidRDefault="001E485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4564" w:rsidRDefault="00F34564" w:rsidP="001E4854">
      <w:pPr>
        <w:spacing w:after="0" w:line="240" w:lineRule="auto"/>
      </w:pPr>
      <w:r>
        <w:separator/>
      </w:r>
    </w:p>
  </w:footnote>
  <w:footnote w:type="continuationSeparator" w:id="0">
    <w:p w:rsidR="00F34564" w:rsidRDefault="00F34564" w:rsidP="001E48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sDQ1MDewNLQwMzM2NTBS0lEKTi0uzszPAykwqgUAuQ4rdSwAAAA="/>
  </w:docVars>
  <w:rsids>
    <w:rsidRoot w:val="006B21E4"/>
    <w:rsid w:val="00014AEA"/>
    <w:rsid w:val="00027931"/>
    <w:rsid w:val="00040A3B"/>
    <w:rsid w:val="00042E46"/>
    <w:rsid w:val="000605F1"/>
    <w:rsid w:val="000C6A80"/>
    <w:rsid w:val="00100ED3"/>
    <w:rsid w:val="001730D6"/>
    <w:rsid w:val="001A04BA"/>
    <w:rsid w:val="001A0B97"/>
    <w:rsid w:val="001A39AE"/>
    <w:rsid w:val="001A43B6"/>
    <w:rsid w:val="001C0B88"/>
    <w:rsid w:val="001E0E90"/>
    <w:rsid w:val="001E4854"/>
    <w:rsid w:val="002010F9"/>
    <w:rsid w:val="00223363"/>
    <w:rsid w:val="002446E2"/>
    <w:rsid w:val="00266277"/>
    <w:rsid w:val="002D7429"/>
    <w:rsid w:val="00336FD2"/>
    <w:rsid w:val="003873AC"/>
    <w:rsid w:val="003A7D27"/>
    <w:rsid w:val="003B06A1"/>
    <w:rsid w:val="003B5E2C"/>
    <w:rsid w:val="00404449"/>
    <w:rsid w:val="004077EC"/>
    <w:rsid w:val="00451EC1"/>
    <w:rsid w:val="00455C2F"/>
    <w:rsid w:val="0049126F"/>
    <w:rsid w:val="00492E29"/>
    <w:rsid w:val="004B104D"/>
    <w:rsid w:val="004B5815"/>
    <w:rsid w:val="004C78EC"/>
    <w:rsid w:val="004D0BFF"/>
    <w:rsid w:val="005142A0"/>
    <w:rsid w:val="00553475"/>
    <w:rsid w:val="00555103"/>
    <w:rsid w:val="00561954"/>
    <w:rsid w:val="00577E7C"/>
    <w:rsid w:val="00591413"/>
    <w:rsid w:val="005B1F49"/>
    <w:rsid w:val="00600710"/>
    <w:rsid w:val="00626990"/>
    <w:rsid w:val="006507A0"/>
    <w:rsid w:val="006850F2"/>
    <w:rsid w:val="00690D75"/>
    <w:rsid w:val="006B21E4"/>
    <w:rsid w:val="006C1BE4"/>
    <w:rsid w:val="006C63C0"/>
    <w:rsid w:val="006D2EC2"/>
    <w:rsid w:val="006E1C48"/>
    <w:rsid w:val="007076FD"/>
    <w:rsid w:val="00715A9C"/>
    <w:rsid w:val="007174E3"/>
    <w:rsid w:val="007419B6"/>
    <w:rsid w:val="0076006B"/>
    <w:rsid w:val="00762901"/>
    <w:rsid w:val="00780996"/>
    <w:rsid w:val="0078744F"/>
    <w:rsid w:val="007C695F"/>
    <w:rsid w:val="008244B5"/>
    <w:rsid w:val="008354B8"/>
    <w:rsid w:val="00855FE7"/>
    <w:rsid w:val="00890CF6"/>
    <w:rsid w:val="00891920"/>
    <w:rsid w:val="008A4067"/>
    <w:rsid w:val="008F41FE"/>
    <w:rsid w:val="0091006E"/>
    <w:rsid w:val="00971E87"/>
    <w:rsid w:val="009B556B"/>
    <w:rsid w:val="009D34F9"/>
    <w:rsid w:val="00A373C4"/>
    <w:rsid w:val="00A452D4"/>
    <w:rsid w:val="00A477EC"/>
    <w:rsid w:val="00A84E03"/>
    <w:rsid w:val="00AA1926"/>
    <w:rsid w:val="00AD72D8"/>
    <w:rsid w:val="00B11D30"/>
    <w:rsid w:val="00B92334"/>
    <w:rsid w:val="00BA242A"/>
    <w:rsid w:val="00BB402F"/>
    <w:rsid w:val="00BC1BEF"/>
    <w:rsid w:val="00BD3832"/>
    <w:rsid w:val="00C679C0"/>
    <w:rsid w:val="00CA03D2"/>
    <w:rsid w:val="00CD501D"/>
    <w:rsid w:val="00CD732C"/>
    <w:rsid w:val="00D310DD"/>
    <w:rsid w:val="00D34EA1"/>
    <w:rsid w:val="00D64B43"/>
    <w:rsid w:val="00D73777"/>
    <w:rsid w:val="00D84904"/>
    <w:rsid w:val="00DC4912"/>
    <w:rsid w:val="00E34CE7"/>
    <w:rsid w:val="00E4607B"/>
    <w:rsid w:val="00E63DCF"/>
    <w:rsid w:val="00E6795C"/>
    <w:rsid w:val="00E906AC"/>
    <w:rsid w:val="00EA2B97"/>
    <w:rsid w:val="00ED42F5"/>
    <w:rsid w:val="00EE4D18"/>
    <w:rsid w:val="00F0671E"/>
    <w:rsid w:val="00F10EB4"/>
    <w:rsid w:val="00F34564"/>
    <w:rsid w:val="00F6074E"/>
    <w:rsid w:val="00F7693F"/>
    <w:rsid w:val="00FB34A9"/>
    <w:rsid w:val="00FE27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7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19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92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E48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E4854"/>
  </w:style>
  <w:style w:type="paragraph" w:styleId="Footer">
    <w:name w:val="footer"/>
    <w:basedOn w:val="Normal"/>
    <w:link w:val="FooterChar"/>
    <w:uiPriority w:val="99"/>
    <w:unhideWhenUsed/>
    <w:rsid w:val="001E48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854"/>
  </w:style>
  <w:style w:type="paragraph" w:styleId="BodyTextIndent">
    <w:name w:val="Body Text Indent"/>
    <w:basedOn w:val="Normal"/>
    <w:link w:val="BodyTextIndentChar1"/>
    <w:rsid w:val="00BC1BEF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C1BEF"/>
  </w:style>
  <w:style w:type="character" w:customStyle="1" w:styleId="BodyTextIndentChar1">
    <w:name w:val="Body Text Indent Char1"/>
    <w:basedOn w:val="DefaultParagraphFont"/>
    <w:link w:val="BodyTextIndent"/>
    <w:locked/>
    <w:rsid w:val="00BC1BEF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a</dc:creator>
  <cp:lastModifiedBy>Olga Krasnova</cp:lastModifiedBy>
  <cp:revision>2</cp:revision>
  <cp:lastPrinted>2018-12-17T08:02:00Z</cp:lastPrinted>
  <dcterms:created xsi:type="dcterms:W3CDTF">2019-02-16T21:36:00Z</dcterms:created>
  <dcterms:modified xsi:type="dcterms:W3CDTF">2019-02-16T21:36:00Z</dcterms:modified>
</cp:coreProperties>
</file>